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2F84FECC" w:rsidR="007B4A91" w:rsidRDefault="00556965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B7C6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B182071" w:rsidR="007B4A91" w:rsidRDefault="00D235CE" w:rsidP="00D235CE">
      <w:pPr>
        <w:spacing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>Hungry Bruno</w:t>
      </w:r>
    </w:p>
    <w:p w14:paraId="34A9E19B" w14:textId="77777777" w:rsidR="007B4A91" w:rsidRDefault="001B7C6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3B8C2C" w:rsidR="007B4A91" w:rsidRDefault="00D235CE">
      <w:pPr>
        <w:ind w:left="720"/>
        <w:rPr>
          <w:sz w:val="28"/>
          <w:szCs w:val="28"/>
        </w:rPr>
      </w:pPr>
      <w:r>
        <w:rPr>
          <w:sz w:val="28"/>
          <w:szCs w:val="28"/>
        </w:rPr>
        <w:t>T</w:t>
      </w:r>
      <w:r w:rsidR="00154DA2">
        <w:rPr>
          <w:sz w:val="28"/>
          <w:szCs w:val="28"/>
        </w:rPr>
        <w:t>o eat healthy food and to destroy the junk food</w:t>
      </w:r>
    </w:p>
    <w:p w14:paraId="3D632C61" w14:textId="77777777" w:rsidR="007B4A91" w:rsidRDefault="001B7C6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7A14235" w14:textId="77777777" w:rsidR="007A5AFD" w:rsidRDefault="007A5AFD" w:rsidP="007A5AFD">
      <w:pPr>
        <w:ind w:left="360"/>
        <w:rPr>
          <w:sz w:val="28"/>
          <w:szCs w:val="28"/>
        </w:rPr>
      </w:pPr>
    </w:p>
    <w:p w14:paraId="41B53D71" w14:textId="458F07FE" w:rsidR="007B4A91" w:rsidRDefault="007A5AFD">
      <w:pPr>
        <w:ind w:left="720"/>
        <w:rPr>
          <w:sz w:val="28"/>
          <w:szCs w:val="28"/>
        </w:rPr>
      </w:pPr>
      <w:r>
        <w:rPr>
          <w:sz w:val="28"/>
          <w:szCs w:val="28"/>
        </w:rPr>
        <w:t>Bruno</w:t>
      </w:r>
      <w:r w:rsidR="00154DA2">
        <w:rPr>
          <w:sz w:val="28"/>
          <w:szCs w:val="28"/>
        </w:rPr>
        <w:t xml:space="preserve">, is a boy who loves the Mario game and wants to create a </w:t>
      </w:r>
    </w:p>
    <w:p w14:paraId="06FC9C6C" w14:textId="7C27FB1F" w:rsidR="00F01A36" w:rsidRDefault="007A5AFD" w:rsidP="00F01A36">
      <w:pPr>
        <w:ind w:left="720"/>
        <w:rPr>
          <w:sz w:val="28"/>
          <w:szCs w:val="28"/>
        </w:rPr>
      </w:pPr>
      <w:r>
        <w:rPr>
          <w:sz w:val="28"/>
          <w:szCs w:val="28"/>
        </w:rPr>
        <w:t>Game similar to it</w:t>
      </w:r>
      <w:r w:rsidR="00F01A36">
        <w:rPr>
          <w:sz w:val="28"/>
          <w:szCs w:val="28"/>
        </w:rPr>
        <w:t xml:space="preserve">, he is also a foodie and wants to Healthy as he </w:t>
      </w:r>
    </w:p>
    <w:p w14:paraId="6FFCB534" w14:textId="0F6FA1A1" w:rsidR="00F01A36" w:rsidRDefault="001B7C62" w:rsidP="00F01A36">
      <w:pPr>
        <w:ind w:left="720"/>
        <w:rPr>
          <w:sz w:val="28"/>
          <w:szCs w:val="28"/>
        </w:rPr>
      </w:pPr>
      <w:r>
        <w:pict w14:anchorId="4CC07C5C">
          <v:rect id="_x0000_i1028" style="width:0;height:1.5pt" o:hralign="center" o:hrstd="t" o:hr="t" fillcolor="#a0a0a0" stroked="f"/>
        </w:pict>
      </w:r>
    </w:p>
    <w:p w14:paraId="5EA72F1C" w14:textId="29B1FC7E" w:rsidR="00F01A36" w:rsidRDefault="00F01A36" w:rsidP="00F01A36">
      <w:pPr>
        <w:ind w:left="720"/>
        <w:rPr>
          <w:sz w:val="28"/>
          <w:szCs w:val="28"/>
        </w:rPr>
      </w:pPr>
      <w:r>
        <w:rPr>
          <w:sz w:val="28"/>
          <w:szCs w:val="28"/>
        </w:rPr>
        <w:t>can so, wants to create a game in which he can destroy the junk food with the help of healthy food.</w:t>
      </w:r>
    </w:p>
    <w:p w14:paraId="4898468C" w14:textId="243FFB02" w:rsidR="00F01A36" w:rsidRDefault="001B7C62" w:rsidP="00F01A36">
      <w:pPr>
        <w:ind w:left="720"/>
        <w:rPr>
          <w:sz w:val="28"/>
          <w:szCs w:val="28"/>
        </w:rPr>
      </w:pPr>
      <w:r>
        <w:pict w14:anchorId="14D75762">
          <v:rect id="_x0000_i1029" style="width:0;height:1.5pt" o:hralign="center" o:hrstd="t" o:hr="t" fillcolor="#a0a0a0" stroked="f"/>
        </w:pict>
      </w:r>
    </w:p>
    <w:p w14:paraId="35A4557A" w14:textId="6DA54051" w:rsidR="007B4A91" w:rsidRDefault="00F01A36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1B7C62">
        <w:pict w14:anchorId="4537181F">
          <v:rect id="_x0000_i1030" style="width:0;height:1.5pt" o:hralign="center" o:hrstd="t" o:hr="t" fillcolor="#a0a0a0" stroked="f"/>
        </w:pict>
      </w:r>
      <w:r w:rsidR="001B7C62">
        <w:pict w14:anchorId="0FE464D3">
          <v:rect id="_x0000_i103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405BE3C" w:rsidR="007B4A91" w:rsidRDefault="00D235C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u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B7DB3" w14:textId="09EEFE96" w:rsidR="007B4A91" w:rsidRDefault="00D235CE" w:rsidP="00D235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Mr french,</w:t>
            </w:r>
          </w:p>
          <w:p w14:paraId="5B85E2C1" w14:textId="30A9837B" w:rsidR="00D235CE" w:rsidRDefault="00D235C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llect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5E2139C9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A68B3C" w:rsidR="007B4A91" w:rsidRDefault="00331F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r Frenc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324C707" w:rsidR="007B4A91" w:rsidRDefault="00331F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row french fries disguised bomb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F97E9E0" w:rsidR="007B4A91" w:rsidRDefault="005A7DFA" w:rsidP="005A7DF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nie </w:t>
            </w:r>
            <w:r w:rsidR="00C53B0C">
              <w:rPr>
                <w:sz w:val="28"/>
                <w:szCs w:val="28"/>
              </w:rPr>
              <w:t>a</w:t>
            </w:r>
            <w:r w:rsidR="00331F62">
              <w:rPr>
                <w:sz w:val="28"/>
                <w:szCs w:val="28"/>
              </w:rPr>
              <w:t>pples</w:t>
            </w:r>
            <w:r w:rsidR="006F0A5D">
              <w:rPr>
                <w:sz w:val="28"/>
                <w:szCs w:val="28"/>
              </w:rPr>
              <w:t>, Berry big si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59B9E1E" w:rsidR="007B4A91" w:rsidRDefault="005A7D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ables</w:t>
            </w:r>
          </w:p>
        </w:tc>
      </w:tr>
      <w:tr w:rsidR="005A7DFA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5A7DFA" w:rsidRDefault="005A7DFA" w:rsidP="005A7DF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D65EBD8" w:rsidR="005A7DFA" w:rsidRDefault="006F0A5D" w:rsidP="006F0A5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nky banana, Cherie tomato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F046048" w:rsidR="005A7DFA" w:rsidRDefault="005A7DFA" w:rsidP="005A7DF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ables</w:t>
            </w:r>
          </w:p>
        </w:tc>
      </w:tr>
      <w:tr w:rsidR="005A7DFA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5A7DFA" w:rsidRDefault="005A7DFA" w:rsidP="005A7DF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554991E" w:rsidR="005A7DFA" w:rsidRDefault="006F0A5D" w:rsidP="005A7DF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d carrots, Silly chill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9704B1A" w:rsidR="005A7DFA" w:rsidRDefault="005A7DFA" w:rsidP="005A7DF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ables</w:t>
            </w:r>
          </w:p>
        </w:tc>
      </w:tr>
      <w:tr w:rsidR="00C53B0C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C53B0C" w:rsidRDefault="00C53B0C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8FC3CF3" w:rsidR="00C53B0C" w:rsidRDefault="006F0A5D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ookie cookie , Queen cupcak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FBAE15C" w:rsidR="00C53B0C" w:rsidRDefault="006F0A5D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</w:tr>
      <w:tr w:rsidR="00C53B0C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C53B0C" w:rsidRDefault="00C53B0C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3C0E9AAB" w:rsidR="00C53B0C" w:rsidRDefault="006F0A5D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oda pops, Papa pizz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037E4BB7" w:rsidR="00C53B0C" w:rsidRDefault="006F0A5D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</w:tr>
      <w:tr w:rsidR="00C53B0C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C53B0C" w:rsidRDefault="00C53B0C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C53B0C" w:rsidRDefault="00C53B0C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C53B0C" w:rsidRDefault="00C53B0C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53B0C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C53B0C" w:rsidRDefault="00C53B0C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C53B0C" w:rsidRDefault="00C53B0C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C53B0C" w:rsidRDefault="00C53B0C" w:rsidP="00C53B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B7C62">
      <w:pPr>
        <w:rPr>
          <w:sz w:val="28"/>
          <w:szCs w:val="28"/>
        </w:rPr>
      </w:pPr>
      <w:r>
        <w:pict w14:anchorId="09EE1EB3">
          <v:rect id="_x0000_i1032" style="width:0;height:1.5pt" o:hralign="center" o:hrstd="t" o:hr="t" fillcolor="#a0a0a0" stroked="f"/>
        </w:pict>
      </w:r>
    </w:p>
    <w:p w14:paraId="2C39E5BE" w14:textId="77777777" w:rsidR="007B4A91" w:rsidRDefault="001B7C62">
      <w:pPr>
        <w:rPr>
          <w:sz w:val="28"/>
          <w:szCs w:val="28"/>
        </w:rPr>
      </w:pPr>
      <w:r>
        <w:pict w14:anchorId="0F1C66A9">
          <v:rect id="_x0000_i1033" style="width:0;height:1.5pt" o:hralign="center" o:hrstd="t" o:hr="t" fillcolor="#a0a0a0" stroked="f"/>
        </w:pict>
      </w:r>
    </w:p>
    <w:p w14:paraId="442F6C1C" w14:textId="77777777" w:rsidR="007B4A91" w:rsidRDefault="001B7C62">
      <w:pPr>
        <w:rPr>
          <w:sz w:val="28"/>
          <w:szCs w:val="28"/>
        </w:rPr>
      </w:pPr>
      <w:r>
        <w:pict w14:anchorId="4F9B2C9F">
          <v:rect id="_x0000_i1034" style="width:0;height:1.5pt" o:hralign="center" o:hrstd="t" o:hr="t" fillcolor="#a0a0a0" stroked="f"/>
        </w:pict>
      </w:r>
    </w:p>
    <w:p w14:paraId="6A534FF3" w14:textId="77777777" w:rsidR="007B4A91" w:rsidRDefault="001B7C62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57B912E" w14:textId="457C1B7B" w:rsidR="00F01A36" w:rsidRDefault="00F01A36">
      <w:pPr>
        <w:rPr>
          <w:sz w:val="28"/>
          <w:szCs w:val="28"/>
        </w:rPr>
      </w:pPr>
      <w:r>
        <w:rPr>
          <w:sz w:val="28"/>
          <w:szCs w:val="28"/>
        </w:rPr>
        <w:t>I would add some challenges in the game which would be engaging</w:t>
      </w:r>
      <w:r w:rsidR="007A5AFD">
        <w:rPr>
          <w:sz w:val="28"/>
          <w:szCs w:val="28"/>
        </w:rPr>
        <w:t xml:space="preserve"> like level ups for example.</w:t>
      </w:r>
      <w:r w:rsidR="007A5AFD" w:rsidRPr="007A5AFD">
        <w:t xml:space="preserve"> </w:t>
      </w:r>
      <w:r w:rsidR="001B7C62">
        <w:pict w14:anchorId="1773832D">
          <v:rect id="_x0000_i1036" style="width:0;height:1.5pt" o:hralign="center" o:hrstd="t" o:hr="t" fillcolor="#a0a0a0" stroked="f"/>
        </w:pict>
      </w:r>
    </w:p>
    <w:p w14:paraId="24B987DE" w14:textId="2403B884" w:rsidR="007B4A91" w:rsidRDefault="001B7C62">
      <w:pPr>
        <w:rPr>
          <w:sz w:val="28"/>
          <w:szCs w:val="28"/>
        </w:rPr>
      </w:pP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4DA2"/>
    <w:rsid w:val="001B7C62"/>
    <w:rsid w:val="00331F62"/>
    <w:rsid w:val="00556965"/>
    <w:rsid w:val="005A7DFA"/>
    <w:rsid w:val="006F0A5D"/>
    <w:rsid w:val="0070559D"/>
    <w:rsid w:val="007A5AFD"/>
    <w:rsid w:val="007B4A91"/>
    <w:rsid w:val="00C53B0C"/>
    <w:rsid w:val="00C93FBB"/>
    <w:rsid w:val="00D235CE"/>
    <w:rsid w:val="00F01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1B7C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8556F9-D167-41E6-A4FC-412E6DC97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!l</cp:lastModifiedBy>
  <cp:revision>12</cp:revision>
  <dcterms:created xsi:type="dcterms:W3CDTF">2021-03-18T05:03:00Z</dcterms:created>
  <dcterms:modified xsi:type="dcterms:W3CDTF">2021-04-28T17:07:00Z</dcterms:modified>
</cp:coreProperties>
</file>